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E6C202" w14:textId="086DF622" w:rsidR="00E15975" w:rsidRPr="00A307FB" w:rsidRDefault="00677EC8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307FB">
        <w:rPr>
          <w:rFonts w:ascii="Times New Roman" w:hAnsi="Times New Roman" w:cs="Times New Roman"/>
          <w:b/>
          <w:bCs/>
          <w:sz w:val="24"/>
          <w:szCs w:val="24"/>
          <w:lang w:val="en-US"/>
        </w:rPr>
        <w:t>COVER PAGE</w:t>
      </w:r>
    </w:p>
    <w:p w14:paraId="624D8A2B" w14:textId="77777777" w:rsidR="008800A9" w:rsidRPr="00351271" w:rsidRDefault="008800A9" w:rsidP="008800A9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351271">
        <w:rPr>
          <w:rFonts w:ascii="Times New Roman" w:hAnsi="Times New Roman" w:cs="Times New Roman"/>
          <w:b/>
          <w:sz w:val="28"/>
          <w:szCs w:val="28"/>
        </w:rPr>
        <w:t xml:space="preserve">A MULTILINGUAL TURN: TRANSLANGUAGING BY DESIGN ACTIVITY IN AN EFL CONTEXT </w:t>
      </w:r>
    </w:p>
    <w:p w14:paraId="7D8836B6" w14:textId="6DA7E571" w:rsidR="00677EC8" w:rsidRPr="00A307FB" w:rsidRDefault="00677EC8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D1A0DAB" w14:textId="46042956" w:rsidR="00677EC8" w:rsidRPr="00A307FB" w:rsidRDefault="00677EC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A307FB">
        <w:rPr>
          <w:rFonts w:ascii="Times New Roman" w:hAnsi="Times New Roman" w:cs="Times New Roman"/>
          <w:sz w:val="24"/>
          <w:szCs w:val="24"/>
          <w:lang w:val="en-US"/>
        </w:rPr>
        <w:t>Kufakunesu Zano</w:t>
      </w:r>
    </w:p>
    <w:p w14:paraId="28B2A1A2" w14:textId="7D9AB8C7" w:rsidR="00677EC8" w:rsidRPr="00A307FB" w:rsidRDefault="00677EC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A307FB">
        <w:rPr>
          <w:rFonts w:ascii="Times New Roman" w:hAnsi="Times New Roman" w:cs="Times New Roman"/>
          <w:sz w:val="24"/>
          <w:szCs w:val="24"/>
          <w:lang w:val="en-US"/>
        </w:rPr>
        <w:t>Department of Basic Education, South Africa</w:t>
      </w:r>
    </w:p>
    <w:p w14:paraId="33AFB357" w14:textId="4904CA71" w:rsidR="00677EC8" w:rsidRDefault="008800A9">
      <w:pPr>
        <w:rPr>
          <w:rFonts w:ascii="Times New Roman" w:hAnsi="Times New Roman" w:cs="Times New Roman"/>
          <w:sz w:val="24"/>
          <w:szCs w:val="24"/>
          <w:lang w:val="en-US"/>
        </w:rPr>
      </w:pPr>
      <w:hyperlink r:id="rId4" w:history="1">
        <w:r w:rsidR="00A307FB" w:rsidRPr="0004322E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kufazano@gmail.com</w:t>
        </w:r>
      </w:hyperlink>
    </w:p>
    <w:p w14:paraId="6B39A890" w14:textId="0C173537" w:rsidR="00A307FB" w:rsidRPr="00A307FB" w:rsidRDefault="00A307F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ORCD: </w:t>
      </w:r>
      <w:r w:rsidR="00A80A3E" w:rsidRPr="00A80A3E">
        <w:rPr>
          <w:rFonts w:ascii="Times New Roman" w:hAnsi="Times New Roman" w:cs="Times New Roman"/>
          <w:sz w:val="24"/>
          <w:szCs w:val="24"/>
          <w:lang w:val="en-US"/>
        </w:rPr>
        <w:t>http://orcid.org/</w:t>
      </w:r>
      <w:r>
        <w:rPr>
          <w:rFonts w:ascii="Times New Roman" w:hAnsi="Times New Roman" w:cs="Times New Roman"/>
          <w:sz w:val="24"/>
          <w:szCs w:val="24"/>
          <w:lang w:val="en-US"/>
        </w:rPr>
        <w:t>0000-0003-4767-3109</w:t>
      </w:r>
    </w:p>
    <w:sectPr w:rsidR="00A307FB" w:rsidRPr="00A307F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yMDW0tLQ0MDM1NTNX0lEKTi0uzszPAykwqgUAkD1JDSwAAAA="/>
  </w:docVars>
  <w:rsids>
    <w:rsidRoot w:val="00677EC8"/>
    <w:rsid w:val="0015412C"/>
    <w:rsid w:val="00677EC8"/>
    <w:rsid w:val="00713F9E"/>
    <w:rsid w:val="007D2BAF"/>
    <w:rsid w:val="008800A9"/>
    <w:rsid w:val="00A213B7"/>
    <w:rsid w:val="00A307FB"/>
    <w:rsid w:val="00A80A3E"/>
    <w:rsid w:val="00B214F4"/>
    <w:rsid w:val="00E15975"/>
    <w:rsid w:val="00F05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D0A9B62"/>
  <w15:chartTrackingRefBased/>
  <w15:docId w15:val="{F9209355-32E8-424B-A705-DF9126AF0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307F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07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kufazano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7</Words>
  <Characters>2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fakunesu Zano</dc:creator>
  <cp:keywords/>
  <dc:description/>
  <cp:lastModifiedBy>Kufakunesu Zano</cp:lastModifiedBy>
  <cp:revision>2</cp:revision>
  <dcterms:created xsi:type="dcterms:W3CDTF">2022-02-03T18:03:00Z</dcterms:created>
  <dcterms:modified xsi:type="dcterms:W3CDTF">2022-02-03T18:03:00Z</dcterms:modified>
</cp:coreProperties>
</file>